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taly</w:t>
      </w:r>
      <w:r>
        <w:t xml:space="preserve"> </w:t>
      </w:r>
      <w:r>
        <w:t xml:space="preserve">Milan</w:t>
      </w:r>
    </w:p>
    <w:bookmarkStart w:id="26" w:name="Xd8fd06b191db4a81edf7122b922a7270dc3e418"/>
    <w:p>
      <w:pPr>
        <w:pStyle w:val="Heading1"/>
      </w:pPr>
      <w:r>
        <w:t xml:space="preserve">Cover Letter for UX/UI Designer Position in Italy Milan</w:t>
      </w:r>
    </w:p>
    <w:p>
      <w:pPr>
        <w:pStyle w:val="FirstParagraph"/>
      </w:pPr>
      <w:r>
        <w:t xml:space="preserve">Dear [Hiring Manager's Name],</w:t>
      </w:r>
    </w:p>
    <w:p>
      <w:pPr>
        <w:pStyle w:val="BodyText"/>
      </w:pPr>
      <w:r>
        <w:t xml:space="preserve">I am writing to express my enthusiastic interest in the UX/UI Designer position at your esteemed organization in Italy Milan. As a passionate and experienced designer with a deep understanding of user-centered design principles, I am eager to contribute my skills and creativity to enhance digital experiences that resonate with users across cultures, including the vibrant and dynamic market of Milan. With over [X years] of experience in crafting intuitive interfaces, I am confident in my ability to deliver solutions that align with your brand’s vision while meeting the unique needs of Italian audiences.</w:t>
      </w:r>
    </w:p>
    <w:bookmarkStart w:id="20" w:name="why-uxui-design-matters-in-italy-milan"/>
    <w:p>
      <w:pPr>
        <w:pStyle w:val="Heading2"/>
      </w:pPr>
      <w:r>
        <w:t xml:space="preserve">Why UX/UI Design Matters in Italy Milan</w:t>
      </w:r>
    </w:p>
    <w:p>
      <w:pPr>
        <w:pStyle w:val="FirstParagraph"/>
      </w:pPr>
      <w:r>
        <w:t xml:space="preserve">Italy is a country renowned for its art, innovation, and attention to detail—values that are deeply embedded in the world of design. Milan, as a global hub for fashion, technology, and creativity, demands digital experiences that are not only functional but also aesthetically refined. As a UX/UI Designer with a focus on blending usability with visual elegance, I understand the importance of creating interfaces that reflect the sophistication and cultural nuances of Italy’s design ethos. My work in this field has been guided by the belief that great design is both practical and beautiful, and I am excited about the opportunity to bring this philosophy to your team in Milan.</w:t>
      </w:r>
    </w:p>
    <w:bookmarkEnd w:id="20"/>
    <w:bookmarkStart w:id="21" w:name="professional-background-expertise"/>
    <w:p>
      <w:pPr>
        <w:pStyle w:val="Heading2"/>
      </w:pPr>
      <w:r>
        <w:t xml:space="preserve">Professional Background &amp; Expertise</w:t>
      </w:r>
    </w:p>
    <w:p>
      <w:pPr>
        <w:pStyle w:val="FirstParagraph"/>
      </w:pPr>
      <w:r>
        <w:t xml:space="preserve">I hold a [Your Degree, e.g., Bachelor’s in Design or related field] from [Your University], where I developed a strong foundation in human-centered design, interaction theory, and digital prototyping. Over the years, I have honed my skills in tools such as Figma, Adobe XD, Sketch, and InVision while specializing in user research methodologies like persona creation, usability testing, and journey mapping. My portfolio showcases projects that range from mobile applications to web platforms—each tailored to solve real-world problems while prioritizing user satisfaction.</w:t>
      </w:r>
    </w:p>
    <w:p>
      <w:pPr>
        <w:pStyle w:val="BodyText"/>
      </w:pPr>
      <w:r>
        <w:t xml:space="preserve">One of my most rewarding experiences was collaborating with a multinational team to redesign an e-commerce platform for a leading Italian fashion brand. By conducting in-depth interviews with local users and analyzing their behavior, I identified key pain points and implemented a streamlined checkout process that improved conversion rates by 35%. This project not only reinforced the importance of cultural sensitivity in design but also highlighted my ability to work within the fast-paced environment of Milan’s creative industry.</w:t>
      </w:r>
    </w:p>
    <w:bookmarkEnd w:id="21"/>
    <w:bookmarkStart w:id="22" w:name="X1c9a2447fc524ac15cdc4f5f2ef53fd8f7bc5d0"/>
    <w:p>
      <w:pPr>
        <w:pStyle w:val="Heading2"/>
      </w:pPr>
      <w:r>
        <w:t xml:space="preserve">Understanding Italy Milan’s Design Landscape</w:t>
      </w:r>
    </w:p>
    <w:p>
      <w:pPr>
        <w:pStyle w:val="FirstParagraph"/>
      </w:pPr>
      <w:r>
        <w:t xml:space="preserve">Italy is a country where tradition and innovation coexist seamlessly, and Milan embodies this spirit perfectly. As a UX/UI Designer, I recognize that designing for this market requires more than technical skills—it demands an understanding of local customs, user expectations, and the aesthetic values that define Italian culture. Whether it’s the use of bold colors in branding or the emphasis on minimalism in interface design, I have consistently adapted my approach to align with these principles.</w:t>
      </w:r>
    </w:p>
    <w:p>
      <w:pPr>
        <w:pStyle w:val="BodyText"/>
      </w:pPr>
      <w:r>
        <w:t xml:space="preserve">My experience working with clients in Europe has taught me to appreciate the importance of localization. For instance, when designing a mobile app for a Milan-based startup, I prioritized features that catered to Italian users’ preferences, such as seamless integration with local payment systems and multilingual support. This attention to detail ensured that the final product was not only functional but also culturally relevant, fostering trust and engagement among users.</w:t>
      </w:r>
    </w:p>
    <w:bookmarkEnd w:id="22"/>
    <w:bookmarkStart w:id="23" w:name="X699401f5db3e5bd0485643b5d020b7a4ee8de36"/>
    <w:p>
      <w:pPr>
        <w:pStyle w:val="Heading2"/>
      </w:pPr>
      <w:r>
        <w:t xml:space="preserve">Collaboration &amp; Communication in a Global Context</w:t>
      </w:r>
    </w:p>
    <w:p>
      <w:pPr>
        <w:pStyle w:val="FirstParagraph"/>
      </w:pPr>
      <w:r>
        <w:t xml:space="preserve">As a UX/UI Designer, I thrive in collaborative environments where cross-functional teams work together to solve complex challenges. In my previous roles, I have partnered with developers, product managers, and marketing professionals to deliver user-centered solutions that meet business goals. My ability to communicate design ideas clearly through wireframes, prototypes, and presentations has allowed me to bridge the gap between technical and non-technical stakeholders effectively.</w:t>
      </w:r>
    </w:p>
    <w:p>
      <w:pPr>
        <w:pStyle w:val="BodyText"/>
      </w:pPr>
      <w:r>
        <w:t xml:space="preserve">In Milan’s competitive design scene, where innovation is celebrated, I believe strong collaboration is key. I am particularly drawn to your organization’s commitment to [mention a specific value or project from the company’s website, if known], as it aligns with my own dedication to creating meaningful digital experiences. I am confident that my proactive approach and adaptability would allow me to contribute positively to your team while growing alongside the company’s vision.</w:t>
      </w:r>
    </w:p>
    <w:bookmarkEnd w:id="23"/>
    <w:bookmarkStart w:id="24" w:name="why-choose-me-for-this-role"/>
    <w:p>
      <w:pPr>
        <w:pStyle w:val="Heading2"/>
      </w:pPr>
      <w:r>
        <w:t xml:space="preserve">Why Choose Me for This Role</w:t>
      </w:r>
    </w:p>
    <w:p>
      <w:pPr>
        <w:pStyle w:val="FirstParagraph"/>
      </w:pPr>
      <w:r>
        <w:t xml:space="preserve">What sets me apart as a UX/UI Designer is my unwavering focus on the user. I believe that every design decision should be rooted in empathy, and I approach each project with a mindset of continuous learning and improvement. My portfolio includes case studies that demonstrate my ability to balance creativity with practicality—whether it’s simplifying complex workflows or enhancing accessibility for diverse user groups.</w:t>
      </w:r>
    </w:p>
    <w:p>
      <w:pPr>
        <w:pStyle w:val="BodyText"/>
      </w:pPr>
      <w:r>
        <w:t xml:space="preserve">Additionally, my proficiency in [mention any relevant languages, e.g., Italian, if applicable] and familiarity with the Italian business landscape make me a strong fit for this opportunity. I am not only equipped to understand the needs of Milan’s users but also to navigate the cultural and operational dynamics of working within Italy’s design ecosystem.</w:t>
      </w:r>
    </w:p>
    <w:bookmarkEnd w:id="24"/>
    <w:bookmarkStart w:id="25" w:name="conclusion"/>
    <w:p>
      <w:pPr>
        <w:pStyle w:val="Heading2"/>
      </w:pPr>
      <w:r>
        <w:t xml:space="preserve">Conclusion</w:t>
      </w:r>
    </w:p>
    <w:p>
      <w:pPr>
        <w:pStyle w:val="FirstParagraph"/>
      </w:pPr>
      <w:r>
        <w:t xml:space="preserve">In conclusion, I am deeply passionate about UX/UI Design and its power to transform how people interact with technology. The opportunity to contribute my skills to a forward-thinking organization in Italy Milan is both exciting and inspiring. I would be thrilled to bring my expertise in user research, interface design, and cross-cultural collaboration to your team. Thank you for considering my application.</w:t>
      </w:r>
    </w:p>
    <w:p>
      <w:pPr>
        <w:pStyle w:val="BodyText"/>
      </w:pPr>
      <w:r>
        <w:t xml:space="preserve">Please feel free to contact me at [Your Phone Number] or [Your Email Address] at your earliest convenience. I look forward to the possibility of discussing how I can contribute to your organization’s success in Milan and beyond.</w:t>
      </w:r>
    </w:p>
    <w:p>
      <w:pPr>
        <w:pStyle w:val="BodyText"/>
      </w:pPr>
      <w:r>
        <w:t xml:space="preserve">Sincerely,</w:t>
      </w:r>
      <w:r>
        <w:br/>
      </w:r>
      <w:r>
        <w:t xml:space="preserve">[Your Full Name]</w:t>
      </w:r>
      <w:r>
        <w:br/>
      </w:r>
      <w:r>
        <w:t xml:space="preserve">[Your LinkedIn Profil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 UI Designer in Italy Milan</dc:title>
  <dc:creator/>
  <dc:language>en</dc:language>
  <cp:keywords/>
  <dcterms:created xsi:type="dcterms:W3CDTF">2026-07-23T15:41:58Z</dcterms:created>
  <dcterms:modified xsi:type="dcterms:W3CDTF">2026-07-23T15:41:58Z</dcterms:modified>
</cp:coreProperties>
</file>

<file path=docProps/custom.xml><?xml version="1.0" encoding="utf-8"?>
<Properties xmlns="http://schemas.openxmlformats.org/officeDocument/2006/custom-properties" xmlns:vt="http://schemas.openxmlformats.org/officeDocument/2006/docPropsVTypes"/>
</file>